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C5AD3C" w14:textId="280D342F" w:rsidR="00F60A92" w:rsidRDefault="00BC3C95">
      <w:pPr>
        <w:spacing w:before="40" w:after="160" w:line="288" w:lineRule="auto"/>
        <w:rPr>
          <w:rFonts w:ascii="Cambria" w:eastAsia="Cambria" w:hAnsi="Cambria" w:cs="Cambri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hidden="0" allowOverlap="1" wp14:anchorId="6ED44557" wp14:editId="1E742399">
                <wp:simplePos x="0" y="0"/>
                <wp:positionH relativeFrom="column">
                  <wp:posOffset>-64770</wp:posOffset>
                </wp:positionH>
                <wp:positionV relativeFrom="paragraph">
                  <wp:posOffset>26670</wp:posOffset>
                </wp:positionV>
                <wp:extent cx="5071110" cy="849630"/>
                <wp:effectExtent l="19050" t="19050" r="15240" b="26670"/>
                <wp:wrapSquare wrapText="bothSides" distT="45720" distB="45720" distL="114300" distR="114300"/>
                <wp:docPr id="218" name="Rectangle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71110" cy="84963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9FC3FF"/>
                            </a:gs>
                            <a:gs pos="35000">
                              <a:srgbClr val="BDD5FF"/>
                            </a:gs>
                            <a:gs pos="100000">
                              <a:srgbClr val="E4EEFF"/>
                            </a:gs>
                          </a:gsLst>
                          <a:lin ang="16200000" scaled="0"/>
                        </a:gradFill>
                        <a:ln w="28575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66D1624" w14:textId="77777777" w:rsidR="00F60A92" w:rsidRPr="00BC3C95" w:rsidRDefault="006B6EC7">
                            <w:pPr>
                              <w:spacing w:before="100" w:after="160" w:line="288" w:lineRule="auto"/>
                              <w:jc w:val="center"/>
                              <w:textDirection w:val="btLr"/>
                              <w:rPr>
                                <w:sz w:val="32"/>
                                <w:szCs w:val="32"/>
                              </w:rPr>
                            </w:pPr>
                            <w:r w:rsidRPr="00BC3C95">
                              <w:rPr>
                                <w:rFonts w:ascii="Cambria" w:eastAsia="Cambria" w:hAnsi="Cambria" w:cs="Cambria"/>
                                <w:b/>
                                <w:color w:val="000000"/>
                                <w:sz w:val="32"/>
                                <w:szCs w:val="32"/>
                              </w:rPr>
                              <w:t>SUBLETTE COUNTY WEED AND PEST DISTRICT</w:t>
                            </w:r>
                          </w:p>
                          <w:p w14:paraId="21F71B6D" w14:textId="77777777" w:rsidR="00F60A92" w:rsidRPr="006B6EC7" w:rsidRDefault="006B6EC7">
                            <w:pPr>
                              <w:spacing w:before="100" w:after="160" w:line="288" w:lineRule="auto"/>
                              <w:jc w:val="center"/>
                              <w:textDirection w:val="btL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ambria" w:eastAsia="Cambria" w:hAnsi="Cambria" w:cs="Cambria"/>
                                <w:b/>
                                <w:color w:val="000000"/>
                                <w:sz w:val="36"/>
                              </w:rPr>
                              <w:t xml:space="preserve"> </w:t>
                            </w:r>
                            <w:r w:rsidRPr="006B6EC7">
                              <w:rPr>
                                <w:rFonts w:ascii="Cambria" w:eastAsia="Cambria" w:hAnsi="Cambria" w:cs="Cambria"/>
                                <w:b/>
                                <w:color w:val="000000"/>
                                <w:sz w:val="32"/>
                                <w:szCs w:val="32"/>
                              </w:rPr>
                              <w:t>EQUIPMENT LOAN AGREEMENT FORM</w:t>
                            </w:r>
                          </w:p>
                          <w:p w14:paraId="1FE3EEDB" w14:textId="77777777" w:rsidR="00F60A92" w:rsidRDefault="00F60A92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D44557" id="Rectangle 218" o:spid="_x0000_s1026" style="position:absolute;margin-left:-5.1pt;margin-top:2.1pt;width:399.3pt;height:66.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" fillcolor="#9fc3ff" strokecolor="white [3201]" strokeweight="2.25pt">
                <v:fill color2="#e4eeff" angle="180" colors="0 #9fc3ff;22938f #bdd5ff;1 #e4eeff" focus="100%" type="gradient">
                  <o:fill v:ext="view" type="gradientUnscaled"/>
                </v:fill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066D1624" w14:textId="77777777" w:rsidR="00F60A92" w:rsidRPr="00BC3C95" w:rsidRDefault="006B6EC7">
                      <w:pPr>
                        <w:spacing w:before="100" w:after="160" w:line="288" w:lineRule="auto"/>
                        <w:jc w:val="center"/>
                        <w:textDirection w:val="btLr"/>
                        <w:rPr>
                          <w:sz w:val="32"/>
                          <w:szCs w:val="32"/>
                        </w:rPr>
                      </w:pPr>
                      <w:r w:rsidRPr="00BC3C95">
                        <w:rPr>
                          <w:rFonts w:ascii="Cambria" w:eastAsia="Cambria" w:hAnsi="Cambria" w:cs="Cambria"/>
                          <w:b/>
                          <w:color w:val="000000"/>
                          <w:sz w:val="32"/>
                          <w:szCs w:val="32"/>
                        </w:rPr>
                        <w:t>SUBLETTE COUNTY WEED AND PEST DISTRICT</w:t>
                      </w:r>
                    </w:p>
                    <w:p w14:paraId="21F71B6D" w14:textId="77777777" w:rsidR="00F60A92" w:rsidRPr="006B6EC7" w:rsidRDefault="006B6EC7">
                      <w:pPr>
                        <w:spacing w:before="100" w:after="160" w:line="288" w:lineRule="auto"/>
                        <w:jc w:val="center"/>
                        <w:textDirection w:val="btL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rFonts w:ascii="Cambria" w:eastAsia="Cambria" w:hAnsi="Cambria" w:cs="Cambria"/>
                          <w:b/>
                          <w:color w:val="000000"/>
                          <w:sz w:val="36"/>
                        </w:rPr>
                        <w:t xml:space="preserve"> </w:t>
                      </w:r>
                      <w:r w:rsidRPr="006B6EC7">
                        <w:rPr>
                          <w:rFonts w:ascii="Cambria" w:eastAsia="Cambria" w:hAnsi="Cambria" w:cs="Cambria"/>
                          <w:b/>
                          <w:color w:val="000000"/>
                          <w:sz w:val="32"/>
                          <w:szCs w:val="32"/>
                        </w:rPr>
                        <w:t>EQUIPMENT LOAN AGREEMENT FORM</w:t>
                      </w:r>
                    </w:p>
                    <w:p w14:paraId="1FE3EEDB" w14:textId="77777777" w:rsidR="00F60A92" w:rsidRDefault="00F60A92">
                      <w:pPr>
                        <w:spacing w:line="275" w:lineRule="auto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1FB91A33" wp14:editId="58EB11CC">
            <wp:simplePos x="0" y="0"/>
            <wp:positionH relativeFrom="column">
              <wp:posOffset>5105400</wp:posOffset>
            </wp:positionH>
            <wp:positionV relativeFrom="paragraph">
              <wp:posOffset>38100</wp:posOffset>
            </wp:positionV>
            <wp:extent cx="1280160" cy="1215390"/>
            <wp:effectExtent l="0" t="0" r="0" b="3810"/>
            <wp:wrapSquare wrapText="bothSides" distT="0" distB="0" distL="114300" distR="114300"/>
            <wp:docPr id="21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12153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_heading=h.hvm67xcup43q" w:colFirst="0" w:colLast="0"/>
      <w:bookmarkEnd w:id="0"/>
      <w:r>
        <w:rPr>
          <w:rFonts w:ascii="Cambria" w:eastAsia="Cambria" w:hAnsi="Cambria" w:cs="Cambria"/>
        </w:rPr>
        <w:t>S</w:t>
      </w:r>
      <w:r w:rsidR="006B6EC7">
        <w:rPr>
          <w:rFonts w:ascii="Cambria" w:eastAsia="Cambria" w:hAnsi="Cambria" w:cs="Cambria"/>
        </w:rPr>
        <w:t xml:space="preserve">ublette County Weed and Pest District has spray equipment available to loan for a two-week period at no cost during the spray season (May through October). However, a credit/debit card is </w:t>
      </w:r>
      <w:r w:rsidR="006B6EC7">
        <w:rPr>
          <w:rFonts w:ascii="Cambria" w:eastAsia="Cambria" w:hAnsi="Cambria" w:cs="Cambria"/>
          <w:i/>
        </w:rPr>
        <w:t>now required</w:t>
      </w:r>
      <w:r w:rsidR="006B6EC7">
        <w:rPr>
          <w:rFonts w:ascii="Cambria" w:eastAsia="Cambria" w:hAnsi="Cambria" w:cs="Cambria"/>
        </w:rPr>
        <w:t xml:space="preserve"> as a security deposit to cover any damaged or unreturn</w:t>
      </w:r>
      <w:r w:rsidR="006B6EC7">
        <w:rPr>
          <w:rFonts w:ascii="Cambria" w:eastAsia="Cambria" w:hAnsi="Cambria" w:cs="Cambria"/>
        </w:rPr>
        <w:t xml:space="preserve">ed equipment.  Equipment is to be returned empty and cleaned using the instructions attached to the sprayer.  </w:t>
      </w:r>
    </w:p>
    <w:p w14:paraId="38938C39" w14:textId="77777777" w:rsidR="00F60A92" w:rsidRDefault="006B6EC7">
      <w:pPr>
        <w:spacing w:before="40" w:after="160" w:line="288" w:lineRule="auto"/>
        <w:rPr>
          <w:rFonts w:ascii="Cambria" w:eastAsia="Cambria" w:hAnsi="Cambria" w:cs="Cambria"/>
          <w:b/>
          <w:i/>
          <w:highlight w:val="yellow"/>
          <w:u w:val="single"/>
        </w:rPr>
      </w:pPr>
      <w:r>
        <w:rPr>
          <w:rFonts w:ascii="Cambria" w:eastAsia="Cambria" w:hAnsi="Cambria" w:cs="Cambria"/>
          <w:b/>
          <w:i/>
          <w:highlight w:val="yellow"/>
          <w:u w:val="single"/>
        </w:rPr>
        <w:t>If you fail to return the spray equipment at the two-week deadline, or you bring back dirty or damaged equipment, your card will be charged a $50</w:t>
      </w:r>
      <w:r>
        <w:rPr>
          <w:rFonts w:ascii="Cambria" w:eastAsia="Cambria" w:hAnsi="Cambria" w:cs="Cambria"/>
          <w:b/>
          <w:i/>
          <w:highlight w:val="yellow"/>
          <w:u w:val="single"/>
        </w:rPr>
        <w:t xml:space="preserve"> cleaning fee or total replacement cost unless previous arrangements are made with the District. </w:t>
      </w:r>
    </w:p>
    <w:p w14:paraId="0F772DBE" w14:textId="77777777" w:rsidR="00F60A92" w:rsidRDefault="006B6EC7">
      <w:pPr>
        <w:spacing w:before="40" w:after="160" w:line="288" w:lineRule="auto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The following equipment is available for loan.  Prices shown are costs associated with the replacement of equipment: </w:t>
      </w:r>
    </w:p>
    <w:p w14:paraId="6A228CFD" w14:textId="77777777" w:rsidR="00F60A92" w:rsidRDefault="006B6EC7">
      <w:pPr>
        <w:spacing w:before="40" w:after="160" w:line="288" w:lineRule="auto"/>
        <w:rPr>
          <w:rFonts w:ascii="Cambria" w:eastAsia="Cambria" w:hAnsi="Cambria" w:cs="Cambria"/>
          <w:i/>
        </w:rPr>
      </w:pPr>
      <w:r>
        <w:rPr>
          <w:rFonts w:ascii="Cambria" w:eastAsia="Cambria" w:hAnsi="Cambria" w:cs="Cambria"/>
        </w:rPr>
        <w:t>(</w:t>
      </w:r>
      <w:r>
        <w:rPr>
          <w:rFonts w:ascii="Cambria" w:eastAsia="Cambria" w:hAnsi="Cambria" w:cs="Cambria"/>
          <w:i/>
        </w:rPr>
        <w:t>Circle one)</w:t>
      </w:r>
    </w:p>
    <w:p w14:paraId="4A87C43D" w14:textId="77777777" w:rsidR="00F60A92" w:rsidRDefault="006B6EC7">
      <w:pPr>
        <w:spacing w:before="40" w:after="160" w:line="288" w:lineRule="auto"/>
        <w:rPr>
          <w:rFonts w:ascii="Cambria" w:eastAsia="Cambria" w:hAnsi="Cambria" w:cs="Cambria"/>
        </w:rPr>
      </w:pPr>
      <w:proofErr w:type="spellStart"/>
      <w:r>
        <w:rPr>
          <w:rFonts w:ascii="Cambria" w:eastAsia="Cambria" w:hAnsi="Cambria" w:cs="Cambria"/>
        </w:rPr>
        <w:t>Jacto</w:t>
      </w:r>
      <w:proofErr w:type="spellEnd"/>
      <w:r>
        <w:rPr>
          <w:rFonts w:ascii="Cambria" w:eastAsia="Cambria" w:hAnsi="Cambria" w:cs="Cambria"/>
        </w:rPr>
        <w:t xml:space="preserve"> Backpack sprayer - 3g</w:t>
      </w:r>
      <w:r>
        <w:rPr>
          <w:rFonts w:ascii="Cambria" w:eastAsia="Cambria" w:hAnsi="Cambria" w:cs="Cambria"/>
        </w:rPr>
        <w:t>al…. $85.00.  4 gal…. $142.00</w:t>
      </w:r>
    </w:p>
    <w:p w14:paraId="55803B70" w14:textId="77777777" w:rsidR="00F60A92" w:rsidRDefault="006B6EC7">
      <w:pPr>
        <w:spacing w:before="40" w:after="160" w:line="288" w:lineRule="auto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ATV Sprayer - </w:t>
      </w:r>
      <w:proofErr w:type="gramStart"/>
      <w:r>
        <w:rPr>
          <w:rFonts w:ascii="Cambria" w:eastAsia="Cambria" w:hAnsi="Cambria" w:cs="Cambria"/>
        </w:rPr>
        <w:t>10-14 gal</w:t>
      </w:r>
      <w:proofErr w:type="gramEnd"/>
      <w:r>
        <w:rPr>
          <w:rFonts w:ascii="Cambria" w:eastAsia="Cambria" w:hAnsi="Cambria" w:cs="Cambria"/>
        </w:rPr>
        <w:t xml:space="preserve"> sprayer…. $121.00/ Cottontail 15 gal…. $824.00/ Jackrabbit 24 gal…. $869.00</w:t>
      </w:r>
    </w:p>
    <w:p w14:paraId="33752B61" w14:textId="77777777" w:rsidR="00F60A92" w:rsidRDefault="006B6EC7">
      <w:pPr>
        <w:spacing w:before="40" w:after="160" w:line="288" w:lineRule="auto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UTV Sprayer – </w:t>
      </w:r>
      <w:proofErr w:type="gramStart"/>
      <w:r>
        <w:rPr>
          <w:rFonts w:ascii="Cambria" w:eastAsia="Cambria" w:hAnsi="Cambria" w:cs="Cambria"/>
        </w:rPr>
        <w:t>55 gal</w:t>
      </w:r>
      <w:proofErr w:type="gramEnd"/>
      <w:r>
        <w:rPr>
          <w:rFonts w:ascii="Cambria" w:eastAsia="Cambria" w:hAnsi="Cambria" w:cs="Cambria"/>
        </w:rPr>
        <w:t xml:space="preserve"> low profile…. $1850.00</w:t>
      </w:r>
    </w:p>
    <w:p w14:paraId="310DED19" w14:textId="77777777" w:rsidR="00F60A92" w:rsidRDefault="006B6EC7">
      <w:pPr>
        <w:spacing w:before="40" w:after="160" w:line="288" w:lineRule="auto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Truck skid sprayer - 200 gal…. $4242.00</w:t>
      </w:r>
    </w:p>
    <w:p w14:paraId="7E4DAF25" w14:textId="77777777" w:rsidR="00F60A92" w:rsidRDefault="006B6EC7">
      <w:pPr>
        <w:spacing w:before="40" w:after="160" w:line="288" w:lineRule="auto"/>
        <w:rPr>
          <w:rFonts w:ascii="Cambria" w:eastAsia="Cambria" w:hAnsi="Cambria" w:cs="Cambria"/>
          <w:b/>
          <w:sz w:val="20"/>
          <w:szCs w:val="20"/>
        </w:rPr>
      </w:pPr>
      <w:r>
        <w:rPr>
          <w:rFonts w:ascii="Cambria" w:eastAsia="Cambria" w:hAnsi="Cambria" w:cs="Cambria"/>
          <w:b/>
          <w:sz w:val="20"/>
          <w:szCs w:val="20"/>
        </w:rPr>
        <w:t>Sprayer number_____________</w:t>
      </w:r>
    </w:p>
    <w:p w14:paraId="05452132" w14:textId="77777777" w:rsidR="00F60A92" w:rsidRDefault="006B6EC7">
      <w:pPr>
        <w:spacing w:before="240" w:after="240" w:line="288" w:lineRule="auto"/>
        <w:rPr>
          <w:rFonts w:ascii="Cambria" w:eastAsia="Cambria" w:hAnsi="Cambria" w:cs="Cambria"/>
          <w:b/>
          <w:sz w:val="20"/>
          <w:szCs w:val="20"/>
        </w:rPr>
      </w:pPr>
      <w:r>
        <w:rPr>
          <w:rFonts w:ascii="Cambria" w:eastAsia="Cambria" w:hAnsi="Cambria" w:cs="Cambria"/>
          <w:b/>
          <w:sz w:val="20"/>
          <w:szCs w:val="20"/>
        </w:rPr>
        <w:t>I certify that I have read and accept the statement above and understand that I am personally responsible for reading the label and correctly applying any pesticide using SCWP equipment.  I also understand that I am responsible for this equipment and for a</w:t>
      </w:r>
      <w:r>
        <w:rPr>
          <w:rFonts w:ascii="Cambria" w:eastAsia="Cambria" w:hAnsi="Cambria" w:cs="Cambria"/>
          <w:b/>
          <w:sz w:val="20"/>
          <w:szCs w:val="20"/>
        </w:rPr>
        <w:t>ll risks, loss or damage to this item.</w:t>
      </w:r>
    </w:p>
    <w:p w14:paraId="48172D4A" w14:textId="77777777" w:rsidR="00F60A92" w:rsidRDefault="006B6EC7">
      <w:pPr>
        <w:spacing w:before="28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___________________________________________________________</w:t>
      </w:r>
      <w:r>
        <w:rPr>
          <w:rFonts w:ascii="Cambria" w:eastAsia="Cambria" w:hAnsi="Cambria" w:cs="Cambria"/>
          <w:sz w:val="20"/>
          <w:szCs w:val="20"/>
        </w:rPr>
        <w:tab/>
      </w:r>
      <w:r>
        <w:rPr>
          <w:rFonts w:ascii="Cambria" w:eastAsia="Cambria" w:hAnsi="Cambria" w:cs="Cambria"/>
          <w:sz w:val="20"/>
          <w:szCs w:val="20"/>
        </w:rPr>
        <w:tab/>
      </w:r>
      <w:r>
        <w:rPr>
          <w:rFonts w:ascii="Cambria" w:eastAsia="Cambria" w:hAnsi="Cambria" w:cs="Cambria"/>
          <w:sz w:val="20"/>
          <w:szCs w:val="20"/>
        </w:rPr>
        <w:tab/>
        <w:t>_____________________________________</w:t>
      </w:r>
    </w:p>
    <w:p w14:paraId="3C315D94" w14:textId="77777777" w:rsidR="00F60A92" w:rsidRDefault="006B6EC7">
      <w:pPr>
        <w:spacing w:before="28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Signature</w:t>
      </w:r>
      <w:r>
        <w:rPr>
          <w:rFonts w:ascii="Cambria" w:eastAsia="Cambria" w:hAnsi="Cambria" w:cs="Cambria"/>
          <w:sz w:val="20"/>
          <w:szCs w:val="20"/>
        </w:rPr>
        <w:tab/>
      </w:r>
      <w:r>
        <w:rPr>
          <w:rFonts w:ascii="Cambria" w:eastAsia="Cambria" w:hAnsi="Cambria" w:cs="Cambria"/>
          <w:sz w:val="20"/>
          <w:szCs w:val="20"/>
        </w:rPr>
        <w:tab/>
      </w:r>
      <w:r>
        <w:rPr>
          <w:rFonts w:ascii="Cambria" w:eastAsia="Cambria" w:hAnsi="Cambria" w:cs="Cambria"/>
          <w:sz w:val="20"/>
          <w:szCs w:val="20"/>
        </w:rPr>
        <w:tab/>
      </w:r>
      <w:r>
        <w:rPr>
          <w:rFonts w:ascii="Cambria" w:eastAsia="Cambria" w:hAnsi="Cambria" w:cs="Cambria"/>
          <w:sz w:val="20"/>
          <w:szCs w:val="20"/>
        </w:rPr>
        <w:tab/>
      </w:r>
      <w:r>
        <w:rPr>
          <w:rFonts w:ascii="Cambria" w:eastAsia="Cambria" w:hAnsi="Cambria" w:cs="Cambria"/>
          <w:sz w:val="20"/>
          <w:szCs w:val="20"/>
        </w:rPr>
        <w:tab/>
      </w:r>
      <w:r>
        <w:rPr>
          <w:rFonts w:ascii="Cambria" w:eastAsia="Cambria" w:hAnsi="Cambria" w:cs="Cambria"/>
          <w:sz w:val="20"/>
          <w:szCs w:val="20"/>
        </w:rPr>
        <w:tab/>
      </w:r>
      <w:r>
        <w:rPr>
          <w:rFonts w:ascii="Cambria" w:eastAsia="Cambria" w:hAnsi="Cambria" w:cs="Cambria"/>
          <w:sz w:val="20"/>
          <w:szCs w:val="20"/>
        </w:rPr>
        <w:tab/>
      </w:r>
      <w:r>
        <w:rPr>
          <w:rFonts w:ascii="Cambria" w:eastAsia="Cambria" w:hAnsi="Cambria" w:cs="Cambria"/>
          <w:sz w:val="20"/>
          <w:szCs w:val="20"/>
        </w:rPr>
        <w:tab/>
        <w:t>Date</w:t>
      </w:r>
    </w:p>
    <w:p w14:paraId="4CDFCD9B" w14:textId="77777777" w:rsidR="00F60A92" w:rsidRDefault="006B6EC7">
      <w:pPr>
        <w:spacing w:before="240" w:after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__________________________________________________________</w:t>
      </w:r>
    </w:p>
    <w:p w14:paraId="40DFA127" w14:textId="77777777" w:rsidR="00F60A92" w:rsidRDefault="006B6EC7">
      <w:pPr>
        <w:spacing w:before="240" w:after="240" w:line="24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Print</w:t>
      </w:r>
    </w:p>
    <w:p w14:paraId="5E3639F2" w14:textId="77777777" w:rsidR="00F60A92" w:rsidRDefault="006B6EC7">
      <w:pPr>
        <w:spacing w:before="240" w:after="240" w:line="288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Mailing Address ________________________________________________________________________________________________</w:t>
      </w:r>
    </w:p>
    <w:p w14:paraId="090ED988" w14:textId="19BBFB6B" w:rsidR="006B6EC7" w:rsidRDefault="006B6EC7">
      <w:pPr>
        <w:spacing w:before="40" w:after="160" w:line="288" w:lineRule="auto"/>
        <w:rPr>
          <w:rFonts w:ascii="Cambria" w:eastAsia="Cambria" w:hAnsi="Cambria" w:cs="Cambria"/>
          <w:b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Phone ____________________________________________________</w:t>
      </w:r>
    </w:p>
    <w:p w14:paraId="30755135" w14:textId="688673A1" w:rsidR="00F60A92" w:rsidRDefault="006B6EC7">
      <w:pPr>
        <w:spacing w:before="40" w:after="160" w:line="288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0"/>
          <w:szCs w:val="20"/>
        </w:rPr>
        <w:t>Credit/Debit Card #:_________________________________________________</w:t>
      </w:r>
      <w:r>
        <w:rPr>
          <w:rFonts w:ascii="Cambria" w:eastAsia="Cambria" w:hAnsi="Cambria" w:cs="Cambria"/>
          <w:b/>
          <w:sz w:val="20"/>
          <w:szCs w:val="20"/>
        </w:rPr>
        <w:t xml:space="preserve">______ </w:t>
      </w:r>
      <w:proofErr w:type="spellStart"/>
      <w:r>
        <w:rPr>
          <w:rFonts w:ascii="Cambria" w:eastAsia="Cambria" w:hAnsi="Cambria" w:cs="Cambria"/>
          <w:b/>
          <w:sz w:val="20"/>
          <w:szCs w:val="20"/>
        </w:rPr>
        <w:t>CVC</w:t>
      </w:r>
      <w:r>
        <w:rPr>
          <w:rFonts w:ascii="Cambria" w:eastAsia="Cambria" w:hAnsi="Cambria" w:cs="Cambria"/>
          <w:b/>
          <w:sz w:val="20"/>
          <w:szCs w:val="20"/>
        </w:rPr>
        <w:t>:___________</w:t>
      </w:r>
      <w:r>
        <w:rPr>
          <w:rFonts w:ascii="Cambria" w:eastAsia="Cambria" w:hAnsi="Cambria" w:cs="Cambria"/>
          <w:b/>
          <w:sz w:val="20"/>
          <w:szCs w:val="20"/>
        </w:rPr>
        <w:t>Exp</w:t>
      </w:r>
      <w:proofErr w:type="spellEnd"/>
      <w:r>
        <w:rPr>
          <w:rFonts w:ascii="Cambria" w:eastAsia="Cambria" w:hAnsi="Cambria" w:cs="Cambria"/>
          <w:b/>
          <w:sz w:val="20"/>
          <w:szCs w:val="20"/>
        </w:rPr>
        <w:t>. Date: ______/______</w:t>
      </w:r>
    </w:p>
    <w:sectPr w:rsidR="00F60A92" w:rsidSect="00BC3C95"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MTKzNDE0NjS3NDNR0lEKTi0uzszPAykwrAUAe2dQyCwAAAA="/>
  </w:docVars>
  <w:rsids>
    <w:rsidRoot w:val="00F60A92"/>
    <w:rsid w:val="006B6EC7"/>
    <w:rsid w:val="00BC3C95"/>
    <w:rsid w:val="00F6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71B63"/>
  <w15:docId w15:val="{79B28418-33AC-4F80-885D-F5FAAD491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3BD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B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lQnMWoNvCv8nJmVaq0nauP6pJxw==">AMUW2mULBHcDdgqui1C8hNXW0W8ImFjt31MZ3lkt3qPOGOUqA9d5Q0OSPxznQvkiqNbuBMq3ngJfa/HGqFW2FFA8OetsMaerO+R02JMaH44DTqMmlKuiTMbrgSIbVk+grLCgGD/iEY6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5</Words>
  <Characters>1517</Characters>
  <Application>Microsoft Office Word</Application>
  <DocSecurity>0</DocSecurity>
  <Lines>12</Lines>
  <Paragraphs>3</Paragraphs>
  <ScaleCrop>false</ScaleCrop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urrah</dc:creator>
  <cp:lastModifiedBy>Weed &amp; Pest</cp:lastModifiedBy>
  <cp:revision>3</cp:revision>
  <cp:lastPrinted>2020-04-15T16:50:00Z</cp:lastPrinted>
  <dcterms:created xsi:type="dcterms:W3CDTF">2020-04-06T16:57:00Z</dcterms:created>
  <dcterms:modified xsi:type="dcterms:W3CDTF">2020-04-15T16:50:00Z</dcterms:modified>
</cp:coreProperties>
</file>